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2AAE49" w14:textId="22DB21A4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1671B3">
        <w:rPr>
          <w:lang w:val="en-GB"/>
        </w:rPr>
        <w:t>3 - CD in the Real World</w:t>
      </w:r>
    </w:p>
    <w:bookmarkEnd w:id="0"/>
    <w:p w14:paraId="5FCC8916" w14:textId="7B24CBAD" w:rsidR="001671B3" w:rsidRDefault="001671B3" w:rsidP="001671B3">
      <w:pPr>
        <w:pStyle w:val="Heading1"/>
      </w:pPr>
      <w:r>
        <w:t>Task</w:t>
      </w:r>
    </w:p>
    <w:p w14:paraId="05974254" w14:textId="3026E92F" w:rsidR="001671B3" w:rsidRDefault="001671B3" w:rsidP="001671B3">
      <w:pPr>
        <w:pStyle w:val="FirstParagraph"/>
      </w:pPr>
      <w:r>
        <w:t>R</w:t>
      </w:r>
      <w:r>
        <w:t>esearch two companies that use either continuous delivery or continuous deployment:</w:t>
      </w:r>
    </w:p>
    <w:p w14:paraId="16D8536E" w14:textId="77777777" w:rsidR="001671B3" w:rsidRDefault="001671B3" w:rsidP="001671B3">
      <w:pPr>
        <w:pStyle w:val="FirstParagraph"/>
        <w:numPr>
          <w:ilvl w:val="0"/>
          <w:numId w:val="43"/>
        </w:numPr>
      </w:pPr>
      <w:r>
        <w:t xml:space="preserve">What benefit does </w:t>
      </w:r>
      <w:proofErr w:type="gramStart"/>
      <w:r>
        <w:t>working</w:t>
      </w:r>
      <w:proofErr w:type="gramEnd"/>
      <w:r>
        <w:t xml:space="preserve"> in this way bring the company?</w:t>
      </w:r>
    </w:p>
    <w:p w14:paraId="04055E4F" w14:textId="77777777" w:rsidR="001671B3" w:rsidRDefault="001671B3" w:rsidP="001671B3">
      <w:pPr>
        <w:pStyle w:val="FirstParagraph"/>
        <w:numPr>
          <w:ilvl w:val="0"/>
          <w:numId w:val="43"/>
        </w:numPr>
      </w:pPr>
      <w:r>
        <w:t>What would be the alternative ways of working?</w:t>
      </w:r>
    </w:p>
    <w:p w14:paraId="2B95E2B4" w14:textId="7546C7FE" w:rsidR="001671B3" w:rsidRDefault="001671B3" w:rsidP="001671B3">
      <w:pPr>
        <w:pStyle w:val="FirstParagraph"/>
        <w:numPr>
          <w:ilvl w:val="0"/>
          <w:numId w:val="43"/>
        </w:numPr>
      </w:pPr>
      <w:r>
        <w:t>How does working like this affect the end user?</w:t>
      </w:r>
    </w:p>
    <w:p w14:paraId="0B886A04" w14:textId="428FEF41" w:rsidR="001671B3" w:rsidRPr="001671B3" w:rsidRDefault="001671B3" w:rsidP="001671B3">
      <w:pPr>
        <w:pStyle w:val="Heading1"/>
      </w:pPr>
      <w:r>
        <w:t>Output</w:t>
      </w:r>
    </w:p>
    <w:p w14:paraId="57478954" w14:textId="4DA69AAB" w:rsidR="001671B3" w:rsidRDefault="001671B3" w:rsidP="001671B3">
      <w:pPr>
        <w:pStyle w:val="FirstParagraph"/>
      </w:pPr>
      <w:r>
        <w:t>Be prepared to present your findings to the class.</w:t>
      </w:r>
    </w:p>
    <w:p w14:paraId="60D15AA7" w14:textId="404080BA" w:rsidR="00671F5D" w:rsidRPr="001671B3" w:rsidRDefault="00671F5D" w:rsidP="001671B3">
      <w:pPr>
        <w:pStyle w:val="FirstParagraph"/>
      </w:pPr>
    </w:p>
    <w:sectPr w:rsidR="00671F5D" w:rsidRPr="001671B3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E69D6D" w14:textId="77777777" w:rsidR="00513C8B" w:rsidRDefault="00513C8B">
      <w:pPr>
        <w:spacing w:after="0"/>
      </w:pPr>
      <w:r>
        <w:separator/>
      </w:r>
    </w:p>
  </w:endnote>
  <w:endnote w:type="continuationSeparator" w:id="0">
    <w:p w14:paraId="79C29A60" w14:textId="77777777" w:rsidR="00513C8B" w:rsidRDefault="00513C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53D2EE" w14:textId="77777777" w:rsidR="00513C8B" w:rsidRDefault="00513C8B">
      <w:r>
        <w:separator/>
      </w:r>
    </w:p>
  </w:footnote>
  <w:footnote w:type="continuationSeparator" w:id="0">
    <w:p w14:paraId="1CB93D24" w14:textId="77777777" w:rsidR="00513C8B" w:rsidRDefault="00513C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9F436FA"/>
    <w:multiLevelType w:val="hybridMultilevel"/>
    <w:tmpl w:val="BD700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65A3C26"/>
    <w:multiLevelType w:val="multilevel"/>
    <w:tmpl w:val="8B40B8A8"/>
    <w:lvl w:ilvl="0">
      <w:start w:val="1"/>
      <w:numFmt w:val="bullet"/>
      <w:lvlText w:val="●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767A6C0E"/>
    <w:multiLevelType w:val="multilevel"/>
    <w:tmpl w:val="B882D7D0"/>
    <w:numStyleLink w:val="Letters"/>
  </w:abstractNum>
  <w:abstractNum w:abstractNumId="18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5"/>
  </w:num>
  <w:num w:numId="21">
    <w:abstractNumId w:val="17"/>
  </w:num>
  <w:num w:numId="22">
    <w:abstractNumId w:val="11"/>
  </w:num>
  <w:num w:numId="23">
    <w:abstractNumId w:val="13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6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6"/>
  </w:num>
  <w:num w:numId="32">
    <w:abstractNumId w:val="18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9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4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71B3"/>
    <w:rsid w:val="00011C8B"/>
    <w:rsid w:val="000A3173"/>
    <w:rsid w:val="000B50AA"/>
    <w:rsid w:val="00124476"/>
    <w:rsid w:val="00127387"/>
    <w:rsid w:val="001671B3"/>
    <w:rsid w:val="00200A4B"/>
    <w:rsid w:val="00292D17"/>
    <w:rsid w:val="00331108"/>
    <w:rsid w:val="0035739A"/>
    <w:rsid w:val="00412D3C"/>
    <w:rsid w:val="00446522"/>
    <w:rsid w:val="004E29B3"/>
    <w:rsid w:val="004E5F31"/>
    <w:rsid w:val="00513C8B"/>
    <w:rsid w:val="0052321F"/>
    <w:rsid w:val="00582EDA"/>
    <w:rsid w:val="00590D07"/>
    <w:rsid w:val="005A105C"/>
    <w:rsid w:val="005D1167"/>
    <w:rsid w:val="00671F5D"/>
    <w:rsid w:val="007046EC"/>
    <w:rsid w:val="00784D58"/>
    <w:rsid w:val="008D6863"/>
    <w:rsid w:val="00900ECF"/>
    <w:rsid w:val="009172BE"/>
    <w:rsid w:val="00B3281F"/>
    <w:rsid w:val="00B86B75"/>
    <w:rsid w:val="00BC48D5"/>
    <w:rsid w:val="00C36279"/>
    <w:rsid w:val="00CF3B79"/>
    <w:rsid w:val="00D35B6E"/>
    <w:rsid w:val="00DA19C6"/>
    <w:rsid w:val="00E315A3"/>
    <w:rsid w:val="00E377B6"/>
    <w:rsid w:val="00E644E4"/>
    <w:rsid w:val="00F57C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9D4C1"/>
  <w15:docId w15:val="{EEE09A61-7787-417C-8F23-C9A7E9728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6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1</cp:revision>
  <cp:lastPrinted>2020-10-12T11:40:00Z</cp:lastPrinted>
  <dcterms:created xsi:type="dcterms:W3CDTF">2020-12-06T16:04:00Z</dcterms:created>
  <dcterms:modified xsi:type="dcterms:W3CDTF">2020-12-06T16:10:00Z</dcterms:modified>
</cp:coreProperties>
</file>